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6040F" w14:textId="77777777" w:rsidR="00D26E2B" w:rsidRPr="00B50C41" w:rsidRDefault="00BB5FCF" w:rsidP="00454606">
      <w:pPr>
        <w:ind w:left="-1134" w:right="-1418"/>
        <w:jc w:val="center"/>
        <w:rPr>
          <w:b/>
          <w:sz w:val="60"/>
          <w:szCs w:val="60"/>
        </w:rPr>
      </w:pPr>
      <w:r w:rsidRPr="00B50C41">
        <w:rPr>
          <w:b/>
          <w:sz w:val="60"/>
          <w:szCs w:val="60"/>
        </w:rPr>
        <w:t>BURSİYER ADAYLARININ HAZIRLAMASI GEREKEN BELGELER</w:t>
      </w:r>
    </w:p>
    <w:tbl>
      <w:tblPr>
        <w:tblStyle w:val="TabloKlavuzu"/>
        <w:tblW w:w="9463" w:type="dxa"/>
        <w:tblInd w:w="-32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9463"/>
      </w:tblGrid>
      <w:tr w:rsidR="005E11A7" w:rsidRPr="005E11A7" w14:paraId="54E07695" w14:textId="77777777" w:rsidTr="005B5A1C">
        <w:trPr>
          <w:trHeight w:val="4689"/>
        </w:trPr>
        <w:tc>
          <w:tcPr>
            <w:tcW w:w="9463" w:type="dxa"/>
          </w:tcPr>
          <w:p w14:paraId="1DD693E2" w14:textId="77777777" w:rsidR="005B5A1C" w:rsidRPr="005B5A1C" w:rsidRDefault="005B5A1C" w:rsidP="001143AD">
            <w:pPr>
              <w:spacing w:line="276" w:lineRule="auto"/>
              <w:jc w:val="center"/>
              <w:rPr>
                <w:i/>
                <w:sz w:val="24"/>
                <w:szCs w:val="50"/>
                <w:u w:val="single"/>
              </w:rPr>
            </w:pPr>
          </w:p>
          <w:p w14:paraId="4BF4162C" w14:textId="7C72DAF3" w:rsidR="00454606" w:rsidRPr="009F5F62" w:rsidRDefault="009F5F62" w:rsidP="001143AD">
            <w:pPr>
              <w:spacing w:line="276" w:lineRule="auto"/>
              <w:jc w:val="center"/>
              <w:rPr>
                <w:i/>
                <w:sz w:val="50"/>
                <w:szCs w:val="50"/>
                <w:u w:val="single"/>
              </w:rPr>
            </w:pPr>
            <w:r w:rsidRPr="009F5F62">
              <w:rPr>
                <w:i/>
                <w:sz w:val="50"/>
                <w:szCs w:val="50"/>
                <w:u w:val="single"/>
              </w:rPr>
              <w:t>Belgeler</w:t>
            </w:r>
            <w:r w:rsidR="005E11A7" w:rsidRPr="009F5F62">
              <w:rPr>
                <w:i/>
                <w:sz w:val="50"/>
                <w:szCs w:val="50"/>
                <w:u w:val="single"/>
              </w:rPr>
              <w:t xml:space="preserve"> </w:t>
            </w:r>
            <w:r w:rsidRPr="009F5F62">
              <w:rPr>
                <w:i/>
                <w:sz w:val="50"/>
                <w:szCs w:val="50"/>
                <w:u w:val="single"/>
              </w:rPr>
              <w:t xml:space="preserve">en geç </w:t>
            </w:r>
            <w:r w:rsidR="008A7F03">
              <w:rPr>
                <w:i/>
                <w:sz w:val="50"/>
                <w:szCs w:val="50"/>
                <w:u w:val="single"/>
              </w:rPr>
              <w:t>3</w:t>
            </w:r>
            <w:r w:rsidR="00947D49">
              <w:rPr>
                <w:i/>
                <w:sz w:val="50"/>
                <w:szCs w:val="50"/>
                <w:u w:val="single"/>
              </w:rPr>
              <w:t xml:space="preserve"> Kasım 202</w:t>
            </w:r>
            <w:r w:rsidR="008A7F03">
              <w:rPr>
                <w:i/>
                <w:sz w:val="50"/>
                <w:szCs w:val="50"/>
                <w:u w:val="single"/>
              </w:rPr>
              <w:t>3</w:t>
            </w:r>
            <w:r w:rsidRPr="009F5F62">
              <w:rPr>
                <w:i/>
                <w:sz w:val="50"/>
                <w:szCs w:val="50"/>
                <w:u w:val="single"/>
              </w:rPr>
              <w:t xml:space="preserve"> tarihine kadar aşağıdaki iletişim adresine posta yoluyla ya da elden ulaştır</w:t>
            </w:r>
            <w:r w:rsidR="00F97AE9">
              <w:rPr>
                <w:i/>
                <w:sz w:val="50"/>
                <w:szCs w:val="50"/>
                <w:u w:val="single"/>
              </w:rPr>
              <w:t>ıl</w:t>
            </w:r>
            <w:r w:rsidRPr="009F5F62">
              <w:rPr>
                <w:i/>
                <w:sz w:val="50"/>
                <w:szCs w:val="50"/>
                <w:u w:val="single"/>
              </w:rPr>
              <w:t>malıdır.</w:t>
            </w:r>
            <w:r>
              <w:rPr>
                <w:i/>
                <w:sz w:val="50"/>
                <w:szCs w:val="50"/>
                <w:u w:val="single"/>
              </w:rPr>
              <w:t xml:space="preserve"> </w:t>
            </w:r>
            <w:r w:rsidRPr="009F5F62">
              <w:rPr>
                <w:i/>
                <w:sz w:val="50"/>
                <w:szCs w:val="50"/>
                <w:u w:val="single"/>
              </w:rPr>
              <w:t>Belgeleri tam olan öğrenciler</w:t>
            </w:r>
            <w:r w:rsidR="00947D49">
              <w:rPr>
                <w:i/>
                <w:sz w:val="50"/>
                <w:szCs w:val="50"/>
                <w:u w:val="single"/>
              </w:rPr>
              <w:t xml:space="preserve"> ile 1</w:t>
            </w:r>
            <w:r w:rsidR="008A7F03">
              <w:rPr>
                <w:i/>
                <w:sz w:val="50"/>
                <w:szCs w:val="50"/>
                <w:u w:val="single"/>
              </w:rPr>
              <w:t>0</w:t>
            </w:r>
            <w:r w:rsidR="00947D49">
              <w:rPr>
                <w:i/>
                <w:sz w:val="50"/>
                <w:szCs w:val="50"/>
                <w:u w:val="single"/>
              </w:rPr>
              <w:t xml:space="preserve"> Kasım 202</w:t>
            </w:r>
            <w:r w:rsidR="008A7F03">
              <w:rPr>
                <w:i/>
                <w:sz w:val="50"/>
                <w:szCs w:val="50"/>
                <w:u w:val="single"/>
              </w:rPr>
              <w:t>3</w:t>
            </w:r>
            <w:r w:rsidR="00947D49">
              <w:rPr>
                <w:i/>
                <w:sz w:val="50"/>
                <w:szCs w:val="50"/>
                <w:u w:val="single"/>
              </w:rPr>
              <w:t xml:space="preserve"> tarihinde</w:t>
            </w:r>
            <w:r w:rsidRPr="009F5F62">
              <w:rPr>
                <w:i/>
                <w:sz w:val="50"/>
                <w:szCs w:val="50"/>
                <w:u w:val="single"/>
              </w:rPr>
              <w:t xml:space="preserve"> sözlü görüşmeye çağrılacaktır.</w:t>
            </w:r>
          </w:p>
          <w:p w14:paraId="6E03845A" w14:textId="77777777" w:rsidR="009F5F62" w:rsidRDefault="009F5F62" w:rsidP="005873D1">
            <w:pPr>
              <w:rPr>
                <w:sz w:val="32"/>
                <w:szCs w:val="32"/>
              </w:rPr>
            </w:pPr>
          </w:p>
          <w:p w14:paraId="17F95FE4" w14:textId="77777777" w:rsidR="005873D1" w:rsidRPr="00B50C41" w:rsidRDefault="009F5F62" w:rsidP="005B5A1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Belgeleri </w:t>
            </w:r>
            <w:r w:rsidR="005B5A1C">
              <w:rPr>
                <w:sz w:val="32"/>
                <w:szCs w:val="32"/>
              </w:rPr>
              <w:t xml:space="preserve">kapalı </w:t>
            </w:r>
            <w:r>
              <w:rPr>
                <w:sz w:val="32"/>
                <w:szCs w:val="32"/>
              </w:rPr>
              <w:t>zarf içerisinde</w:t>
            </w:r>
            <w:r w:rsidR="00B50C41">
              <w:rPr>
                <w:sz w:val="32"/>
                <w:szCs w:val="32"/>
              </w:rPr>
              <w:t xml:space="preserve"> ve</w:t>
            </w:r>
            <w:r>
              <w:rPr>
                <w:sz w:val="32"/>
                <w:szCs w:val="32"/>
              </w:rPr>
              <w:t xml:space="preserve"> </w:t>
            </w:r>
            <w:hyperlink r:id="rId8" w:history="1">
              <w:r w:rsidR="00B50C41" w:rsidRPr="002B50CE">
                <w:rPr>
                  <w:rStyle w:val="Kpr"/>
                  <w:sz w:val="32"/>
                  <w:szCs w:val="32"/>
                </w:rPr>
                <w:t>www.speturkey.org</w:t>
              </w:r>
            </w:hyperlink>
            <w:r w:rsidR="00B50C41">
              <w:rPr>
                <w:sz w:val="32"/>
                <w:szCs w:val="32"/>
              </w:rPr>
              <w:t xml:space="preserve"> adresinden indireceğiniz </w:t>
            </w:r>
            <w:r>
              <w:rPr>
                <w:sz w:val="32"/>
                <w:szCs w:val="32"/>
              </w:rPr>
              <w:t xml:space="preserve">başvuru formu </w:t>
            </w:r>
            <w:r w:rsidR="00B50C41">
              <w:rPr>
                <w:sz w:val="32"/>
                <w:szCs w:val="32"/>
              </w:rPr>
              <w:t xml:space="preserve">en önde </w:t>
            </w:r>
            <w:r>
              <w:rPr>
                <w:sz w:val="32"/>
                <w:szCs w:val="32"/>
              </w:rPr>
              <w:t>olacak şekilde</w:t>
            </w:r>
            <w:r w:rsidR="00B50C41">
              <w:rPr>
                <w:sz w:val="32"/>
                <w:szCs w:val="32"/>
              </w:rPr>
              <w:t xml:space="preserve"> teslim ediniz</w:t>
            </w:r>
            <w:r>
              <w:rPr>
                <w:sz w:val="32"/>
                <w:szCs w:val="32"/>
              </w:rPr>
              <w:t>.</w:t>
            </w:r>
          </w:p>
        </w:tc>
      </w:tr>
    </w:tbl>
    <w:p w14:paraId="42321A48" w14:textId="77777777" w:rsidR="005E11A7" w:rsidRDefault="005E11A7" w:rsidP="00454606">
      <w:pPr>
        <w:pStyle w:val="ListeParagraf"/>
        <w:spacing w:line="480" w:lineRule="auto"/>
        <w:ind w:left="0"/>
        <w:jc w:val="both"/>
        <w:rPr>
          <w:sz w:val="32"/>
          <w:szCs w:val="32"/>
        </w:rPr>
      </w:pPr>
    </w:p>
    <w:p w14:paraId="17270211" w14:textId="77777777" w:rsidR="00BB5FCF" w:rsidRPr="00AF6C9F" w:rsidRDefault="00BB5FCF" w:rsidP="00A33392">
      <w:pPr>
        <w:pStyle w:val="ListeParagraf"/>
        <w:numPr>
          <w:ilvl w:val="0"/>
          <w:numId w:val="13"/>
        </w:numPr>
        <w:spacing w:after="0" w:line="360" w:lineRule="auto"/>
        <w:ind w:left="0"/>
        <w:jc w:val="both"/>
        <w:rPr>
          <w:sz w:val="28"/>
          <w:szCs w:val="32"/>
        </w:rPr>
      </w:pPr>
      <w:r w:rsidRPr="00AF6C9F">
        <w:rPr>
          <w:sz w:val="28"/>
          <w:szCs w:val="32"/>
        </w:rPr>
        <w:t xml:space="preserve">Nüfus Müdürlüğü’nden </w:t>
      </w:r>
      <w:r w:rsidR="00CA3E48" w:rsidRPr="00AF6C9F">
        <w:rPr>
          <w:sz w:val="28"/>
          <w:szCs w:val="32"/>
        </w:rPr>
        <w:t>adayın</w:t>
      </w:r>
      <w:r w:rsidRPr="00AF6C9F">
        <w:rPr>
          <w:sz w:val="28"/>
          <w:szCs w:val="32"/>
        </w:rPr>
        <w:t xml:space="preserve"> </w:t>
      </w:r>
      <w:r w:rsidRPr="00AF6C9F">
        <w:rPr>
          <w:b/>
          <w:sz w:val="28"/>
          <w:szCs w:val="32"/>
        </w:rPr>
        <w:t>Vukuatlı Nüfus Kayıt Örneği</w:t>
      </w:r>
    </w:p>
    <w:p w14:paraId="4E870BB5" w14:textId="77777777" w:rsidR="00F332CD" w:rsidRPr="00AF6C9F" w:rsidRDefault="0099076E" w:rsidP="00A33392">
      <w:pPr>
        <w:pStyle w:val="ListeParagraf"/>
        <w:numPr>
          <w:ilvl w:val="0"/>
          <w:numId w:val="13"/>
        </w:numPr>
        <w:spacing w:after="0" w:line="360" w:lineRule="auto"/>
        <w:ind w:left="0"/>
        <w:jc w:val="both"/>
        <w:rPr>
          <w:sz w:val="28"/>
          <w:szCs w:val="32"/>
        </w:rPr>
      </w:pPr>
      <w:r w:rsidRPr="00AF6C9F">
        <w:rPr>
          <w:sz w:val="28"/>
          <w:szCs w:val="32"/>
        </w:rPr>
        <w:t xml:space="preserve">Kirada oturanlar için </w:t>
      </w:r>
      <w:r w:rsidRPr="00B244D3">
        <w:rPr>
          <w:b/>
          <w:sz w:val="28"/>
          <w:szCs w:val="32"/>
        </w:rPr>
        <w:t>Kira Kontratı</w:t>
      </w:r>
      <w:r w:rsidRPr="00AF6C9F">
        <w:rPr>
          <w:sz w:val="28"/>
          <w:szCs w:val="32"/>
        </w:rPr>
        <w:t xml:space="preserve"> ve</w:t>
      </w:r>
      <w:r w:rsidR="00CA3E48" w:rsidRPr="00AF6C9F">
        <w:rPr>
          <w:sz w:val="28"/>
          <w:szCs w:val="32"/>
        </w:rPr>
        <w:t>/veya</w:t>
      </w:r>
      <w:r w:rsidRPr="00AF6C9F">
        <w:rPr>
          <w:sz w:val="28"/>
          <w:szCs w:val="32"/>
        </w:rPr>
        <w:t xml:space="preserve"> </w:t>
      </w:r>
      <w:r w:rsidR="00C36461" w:rsidRPr="00AF6C9F">
        <w:rPr>
          <w:sz w:val="28"/>
          <w:szCs w:val="32"/>
        </w:rPr>
        <w:t xml:space="preserve">kiranın ödendiğine dair </w:t>
      </w:r>
      <w:r w:rsidRPr="00B244D3">
        <w:rPr>
          <w:b/>
          <w:sz w:val="28"/>
          <w:szCs w:val="32"/>
        </w:rPr>
        <w:t>Banka Dekontu</w:t>
      </w:r>
    </w:p>
    <w:p w14:paraId="2DD90E2C" w14:textId="77777777" w:rsidR="00644ADC" w:rsidRDefault="00F332CD" w:rsidP="00A33392">
      <w:pPr>
        <w:pStyle w:val="ListeParagraf"/>
        <w:numPr>
          <w:ilvl w:val="0"/>
          <w:numId w:val="13"/>
        </w:numPr>
        <w:spacing w:after="0" w:line="360" w:lineRule="auto"/>
        <w:ind w:left="0"/>
        <w:jc w:val="both"/>
        <w:rPr>
          <w:sz w:val="28"/>
          <w:szCs w:val="32"/>
        </w:rPr>
      </w:pPr>
      <w:r w:rsidRPr="00644ADC">
        <w:rPr>
          <w:sz w:val="28"/>
          <w:szCs w:val="32"/>
        </w:rPr>
        <w:t xml:space="preserve">Adayın </w:t>
      </w:r>
      <w:r w:rsidR="00644ADC" w:rsidRPr="00644ADC">
        <w:rPr>
          <w:sz w:val="28"/>
          <w:szCs w:val="32"/>
        </w:rPr>
        <w:t>SGK</w:t>
      </w:r>
      <w:r w:rsidRPr="00644ADC">
        <w:rPr>
          <w:sz w:val="28"/>
          <w:szCs w:val="32"/>
        </w:rPr>
        <w:t xml:space="preserve">’da </w:t>
      </w:r>
      <w:r w:rsidR="00644ADC" w:rsidRPr="00644ADC">
        <w:rPr>
          <w:b/>
          <w:sz w:val="28"/>
          <w:szCs w:val="32"/>
        </w:rPr>
        <w:t>k</w:t>
      </w:r>
      <w:r w:rsidR="00B244D3" w:rsidRPr="00644ADC">
        <w:rPr>
          <w:b/>
          <w:sz w:val="28"/>
          <w:szCs w:val="32"/>
        </w:rPr>
        <w:t xml:space="preserve">ayıtlı </w:t>
      </w:r>
      <w:r w:rsidR="00644ADC" w:rsidRPr="00644ADC">
        <w:rPr>
          <w:b/>
          <w:sz w:val="28"/>
          <w:szCs w:val="32"/>
        </w:rPr>
        <w:t>olup/o</w:t>
      </w:r>
      <w:r w:rsidRPr="00644ADC">
        <w:rPr>
          <w:b/>
          <w:sz w:val="28"/>
          <w:szCs w:val="32"/>
        </w:rPr>
        <w:t xml:space="preserve">lmadığını </w:t>
      </w:r>
      <w:r w:rsidR="00644ADC" w:rsidRPr="00644ADC">
        <w:rPr>
          <w:b/>
          <w:sz w:val="28"/>
          <w:szCs w:val="32"/>
        </w:rPr>
        <w:t>g</w:t>
      </w:r>
      <w:r w:rsidRPr="00644ADC">
        <w:rPr>
          <w:b/>
          <w:sz w:val="28"/>
          <w:szCs w:val="32"/>
        </w:rPr>
        <w:t xml:space="preserve">österir </w:t>
      </w:r>
      <w:r w:rsidR="00644ADC" w:rsidRPr="00644ADC">
        <w:rPr>
          <w:b/>
          <w:sz w:val="28"/>
          <w:szCs w:val="32"/>
        </w:rPr>
        <w:t>b</w:t>
      </w:r>
      <w:r w:rsidRPr="00644ADC">
        <w:rPr>
          <w:b/>
          <w:sz w:val="28"/>
          <w:szCs w:val="32"/>
        </w:rPr>
        <w:t>elge</w:t>
      </w:r>
      <w:r w:rsidR="00644ADC">
        <w:rPr>
          <w:b/>
          <w:sz w:val="28"/>
          <w:szCs w:val="32"/>
        </w:rPr>
        <w:t>*</w:t>
      </w:r>
    </w:p>
    <w:p w14:paraId="7B018BA4" w14:textId="77777777" w:rsidR="00644ADC" w:rsidRPr="00644ADC" w:rsidRDefault="00CA3E48" w:rsidP="00A33392">
      <w:pPr>
        <w:pStyle w:val="ListeParagraf"/>
        <w:numPr>
          <w:ilvl w:val="0"/>
          <w:numId w:val="13"/>
        </w:numPr>
        <w:spacing w:after="0" w:line="360" w:lineRule="auto"/>
        <w:ind w:left="0"/>
        <w:jc w:val="both"/>
        <w:rPr>
          <w:sz w:val="28"/>
          <w:szCs w:val="32"/>
        </w:rPr>
      </w:pPr>
      <w:r w:rsidRPr="00644ADC">
        <w:rPr>
          <w:sz w:val="28"/>
          <w:szCs w:val="32"/>
        </w:rPr>
        <w:t xml:space="preserve">Anne/Baba </w:t>
      </w:r>
      <w:r w:rsidR="0053460E" w:rsidRPr="00644ADC">
        <w:rPr>
          <w:sz w:val="28"/>
          <w:szCs w:val="32"/>
        </w:rPr>
        <w:t>Gelir Beyanı ile ilgili olarak</w:t>
      </w:r>
      <w:r w:rsidR="00F43A7D" w:rsidRPr="00644ADC">
        <w:rPr>
          <w:sz w:val="28"/>
          <w:szCs w:val="32"/>
        </w:rPr>
        <w:t>;</w:t>
      </w:r>
    </w:p>
    <w:p w14:paraId="055714BC" w14:textId="77777777" w:rsidR="0053460E" w:rsidRPr="00AF6C9F" w:rsidRDefault="0053460E" w:rsidP="00A33392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sz w:val="28"/>
          <w:szCs w:val="32"/>
        </w:rPr>
      </w:pPr>
      <w:r w:rsidRPr="00AF6C9F">
        <w:rPr>
          <w:sz w:val="28"/>
          <w:szCs w:val="32"/>
        </w:rPr>
        <w:t xml:space="preserve">Çalışan </w:t>
      </w:r>
      <w:r w:rsidR="00CA3E48" w:rsidRPr="00AF6C9F">
        <w:rPr>
          <w:sz w:val="28"/>
          <w:szCs w:val="32"/>
        </w:rPr>
        <w:t>ise,</w:t>
      </w:r>
      <w:r w:rsidRPr="00AF6C9F">
        <w:rPr>
          <w:sz w:val="28"/>
          <w:szCs w:val="32"/>
        </w:rPr>
        <w:t xml:space="preserve"> </w:t>
      </w:r>
      <w:r w:rsidR="00A33392">
        <w:rPr>
          <w:sz w:val="28"/>
          <w:szCs w:val="32"/>
        </w:rPr>
        <w:t>i</w:t>
      </w:r>
      <w:r w:rsidRPr="00AF6C9F">
        <w:rPr>
          <w:sz w:val="28"/>
          <w:szCs w:val="32"/>
        </w:rPr>
        <w:t xml:space="preserve">şyerinden </w:t>
      </w:r>
      <w:r w:rsidR="00A33392">
        <w:rPr>
          <w:sz w:val="28"/>
          <w:szCs w:val="32"/>
        </w:rPr>
        <w:t>o</w:t>
      </w:r>
      <w:r w:rsidRPr="00AF6C9F">
        <w:rPr>
          <w:sz w:val="28"/>
          <w:szCs w:val="32"/>
        </w:rPr>
        <w:t xml:space="preserve">naylı </w:t>
      </w:r>
      <w:r w:rsidRPr="00B244D3">
        <w:rPr>
          <w:b/>
          <w:sz w:val="28"/>
          <w:szCs w:val="32"/>
        </w:rPr>
        <w:t>Maaş Belgesi</w:t>
      </w:r>
    </w:p>
    <w:p w14:paraId="78C3110A" w14:textId="77777777" w:rsidR="0053460E" w:rsidRPr="00AF6C9F" w:rsidRDefault="0053460E" w:rsidP="00A33392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sz w:val="28"/>
          <w:szCs w:val="32"/>
        </w:rPr>
      </w:pPr>
      <w:r w:rsidRPr="00AF6C9F">
        <w:rPr>
          <w:sz w:val="28"/>
          <w:szCs w:val="32"/>
        </w:rPr>
        <w:t xml:space="preserve">Gelir vergisine tabi ise, </w:t>
      </w:r>
      <w:r w:rsidR="00B244D3">
        <w:rPr>
          <w:b/>
          <w:sz w:val="28"/>
          <w:szCs w:val="32"/>
        </w:rPr>
        <w:t xml:space="preserve">Vergi </w:t>
      </w:r>
      <w:proofErr w:type="spellStart"/>
      <w:r w:rsidR="00B244D3">
        <w:rPr>
          <w:b/>
          <w:sz w:val="28"/>
          <w:szCs w:val="32"/>
        </w:rPr>
        <w:t>Levhası’nın</w:t>
      </w:r>
      <w:proofErr w:type="spellEnd"/>
      <w:r w:rsidR="00B244D3">
        <w:rPr>
          <w:b/>
          <w:sz w:val="28"/>
          <w:szCs w:val="32"/>
        </w:rPr>
        <w:t xml:space="preserve"> F</w:t>
      </w:r>
      <w:r w:rsidRPr="00B244D3">
        <w:rPr>
          <w:b/>
          <w:sz w:val="28"/>
          <w:szCs w:val="32"/>
        </w:rPr>
        <w:t>otokopisi</w:t>
      </w:r>
    </w:p>
    <w:p w14:paraId="6E7194EE" w14:textId="77777777" w:rsidR="0053460E" w:rsidRPr="00AF6C9F" w:rsidRDefault="0053460E" w:rsidP="00A33392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sz w:val="28"/>
          <w:szCs w:val="32"/>
        </w:rPr>
      </w:pPr>
      <w:r w:rsidRPr="00AF6C9F">
        <w:rPr>
          <w:sz w:val="28"/>
          <w:szCs w:val="32"/>
        </w:rPr>
        <w:t xml:space="preserve">Emekli ise, emekli oldukları sosyal güvenlik kurumundan alınmış </w:t>
      </w:r>
      <w:r w:rsidR="00B244D3">
        <w:rPr>
          <w:b/>
          <w:sz w:val="28"/>
          <w:szCs w:val="32"/>
        </w:rPr>
        <w:t>Maaş Miktarını Gösterir B</w:t>
      </w:r>
      <w:r w:rsidRPr="00B244D3">
        <w:rPr>
          <w:b/>
          <w:sz w:val="28"/>
          <w:szCs w:val="32"/>
        </w:rPr>
        <w:t>elge</w:t>
      </w:r>
      <w:r w:rsidR="00AD5079">
        <w:rPr>
          <w:b/>
          <w:sz w:val="28"/>
          <w:szCs w:val="32"/>
        </w:rPr>
        <w:t>*</w:t>
      </w:r>
      <w:r w:rsidRPr="00AF6C9F">
        <w:rPr>
          <w:sz w:val="28"/>
          <w:szCs w:val="32"/>
        </w:rPr>
        <w:t xml:space="preserve"> </w:t>
      </w:r>
    </w:p>
    <w:p w14:paraId="166B68AC" w14:textId="77777777" w:rsidR="0053460E" w:rsidRPr="00AF6C9F" w:rsidRDefault="0053460E" w:rsidP="00A33392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sz w:val="28"/>
          <w:szCs w:val="32"/>
        </w:rPr>
      </w:pPr>
      <w:r w:rsidRPr="00AF6C9F">
        <w:rPr>
          <w:sz w:val="28"/>
          <w:szCs w:val="32"/>
        </w:rPr>
        <w:t xml:space="preserve">Muafiyete tabi çiftçiler için </w:t>
      </w:r>
      <w:r w:rsidR="0034454C" w:rsidRPr="0034454C">
        <w:rPr>
          <w:b/>
          <w:sz w:val="28"/>
          <w:szCs w:val="32"/>
        </w:rPr>
        <w:t>M</w:t>
      </w:r>
      <w:r w:rsidRPr="0034454C">
        <w:rPr>
          <w:b/>
          <w:sz w:val="28"/>
          <w:szCs w:val="32"/>
        </w:rPr>
        <w:t xml:space="preserve">uhtardan </w:t>
      </w:r>
      <w:r w:rsidR="0034454C" w:rsidRPr="0034454C">
        <w:rPr>
          <w:b/>
          <w:sz w:val="28"/>
          <w:szCs w:val="32"/>
        </w:rPr>
        <w:t>O</w:t>
      </w:r>
      <w:r w:rsidRPr="0034454C">
        <w:rPr>
          <w:b/>
          <w:sz w:val="28"/>
          <w:szCs w:val="32"/>
        </w:rPr>
        <w:t xml:space="preserve">naylı </w:t>
      </w:r>
      <w:r w:rsidR="0034454C" w:rsidRPr="0034454C">
        <w:rPr>
          <w:b/>
          <w:sz w:val="28"/>
          <w:szCs w:val="32"/>
        </w:rPr>
        <w:t>B</w:t>
      </w:r>
      <w:r w:rsidRPr="0034454C">
        <w:rPr>
          <w:b/>
          <w:sz w:val="28"/>
          <w:szCs w:val="32"/>
        </w:rPr>
        <w:t>elge</w:t>
      </w:r>
    </w:p>
    <w:p w14:paraId="319B4BDA" w14:textId="77777777" w:rsidR="00644ADC" w:rsidRDefault="0053460E" w:rsidP="00A33392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b/>
          <w:sz w:val="28"/>
          <w:szCs w:val="32"/>
        </w:rPr>
      </w:pPr>
      <w:r w:rsidRPr="00AF6C9F">
        <w:rPr>
          <w:sz w:val="28"/>
          <w:szCs w:val="32"/>
        </w:rPr>
        <w:t xml:space="preserve">Muafiyete tabi olmayan çiftçiler için </w:t>
      </w:r>
      <w:r w:rsidR="00A33392" w:rsidRPr="00A33392">
        <w:rPr>
          <w:b/>
          <w:sz w:val="28"/>
          <w:szCs w:val="32"/>
        </w:rPr>
        <w:t>Gıda, Tarım ve Hayvancılık Bakanlığı</w:t>
      </w:r>
      <w:r w:rsidR="00A33392">
        <w:rPr>
          <w:b/>
          <w:sz w:val="28"/>
          <w:szCs w:val="32"/>
        </w:rPr>
        <w:t xml:space="preserve"> </w:t>
      </w:r>
      <w:r w:rsidR="0034454C">
        <w:rPr>
          <w:b/>
          <w:sz w:val="28"/>
          <w:szCs w:val="32"/>
        </w:rPr>
        <w:t>veya Ziraat Odası’ndan Onaylı B</w:t>
      </w:r>
      <w:r w:rsidRPr="0034454C">
        <w:rPr>
          <w:b/>
          <w:sz w:val="28"/>
          <w:szCs w:val="32"/>
        </w:rPr>
        <w:t>elge</w:t>
      </w:r>
    </w:p>
    <w:p w14:paraId="2DB9BAF8" w14:textId="77777777" w:rsidR="00644ADC" w:rsidRPr="00644ADC" w:rsidRDefault="00644ADC" w:rsidP="00A33392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b/>
          <w:sz w:val="28"/>
          <w:szCs w:val="32"/>
        </w:rPr>
      </w:pPr>
      <w:r w:rsidRPr="00644ADC">
        <w:rPr>
          <w:sz w:val="28"/>
          <w:szCs w:val="32"/>
        </w:rPr>
        <w:lastRenderedPageBreak/>
        <w:t xml:space="preserve">Geliri olmayan anne ve baba için, SGK’dan anne ve baba adına </w:t>
      </w:r>
      <w:r w:rsidRPr="00644ADC">
        <w:rPr>
          <w:b/>
          <w:sz w:val="28"/>
          <w:szCs w:val="32"/>
        </w:rPr>
        <w:t>kayıt olmadığına dair belge*</w:t>
      </w:r>
    </w:p>
    <w:p w14:paraId="49468E97" w14:textId="77777777" w:rsidR="00644ADC" w:rsidRDefault="00644ADC" w:rsidP="00A33392">
      <w:pPr>
        <w:pStyle w:val="ListeParagraf"/>
        <w:numPr>
          <w:ilvl w:val="0"/>
          <w:numId w:val="14"/>
        </w:numPr>
        <w:spacing w:after="0" w:line="360" w:lineRule="auto"/>
        <w:jc w:val="both"/>
        <w:rPr>
          <w:b/>
          <w:sz w:val="28"/>
          <w:szCs w:val="32"/>
        </w:rPr>
      </w:pPr>
      <w:r w:rsidRPr="00644ADC">
        <w:rPr>
          <w:sz w:val="28"/>
          <w:szCs w:val="32"/>
        </w:rPr>
        <w:t>Anne - baba adına</w:t>
      </w:r>
      <w:r w:rsidRPr="00644ADC">
        <w:rPr>
          <w:b/>
          <w:sz w:val="28"/>
          <w:szCs w:val="32"/>
        </w:rPr>
        <w:t xml:space="preserve"> kayıtlı </w:t>
      </w:r>
      <w:r>
        <w:rPr>
          <w:b/>
          <w:sz w:val="28"/>
          <w:szCs w:val="32"/>
        </w:rPr>
        <w:t>tapu bilgilerini</w:t>
      </w:r>
      <w:r w:rsidRPr="00644ADC">
        <w:rPr>
          <w:b/>
          <w:sz w:val="28"/>
          <w:szCs w:val="32"/>
        </w:rPr>
        <w:t xml:space="preserve"> gösterir döküm</w:t>
      </w:r>
      <w:r>
        <w:rPr>
          <w:b/>
          <w:sz w:val="28"/>
          <w:szCs w:val="32"/>
        </w:rPr>
        <w:t>*</w:t>
      </w:r>
    </w:p>
    <w:p w14:paraId="32D9102C" w14:textId="77777777" w:rsidR="0053460E" w:rsidRPr="00644ADC" w:rsidRDefault="00644ADC" w:rsidP="00A33392">
      <w:pPr>
        <w:pStyle w:val="ListeParagraf"/>
        <w:numPr>
          <w:ilvl w:val="0"/>
          <w:numId w:val="13"/>
        </w:numPr>
        <w:spacing w:after="0" w:line="360" w:lineRule="auto"/>
        <w:ind w:left="0" w:hanging="357"/>
        <w:jc w:val="both"/>
        <w:rPr>
          <w:b/>
          <w:sz w:val="28"/>
          <w:szCs w:val="32"/>
        </w:rPr>
      </w:pPr>
      <w:r w:rsidRPr="000B6259">
        <w:rPr>
          <w:sz w:val="28"/>
          <w:szCs w:val="32"/>
        </w:rPr>
        <w:t>A</w:t>
      </w:r>
      <w:r w:rsidR="0053460E" w:rsidRPr="000B6259">
        <w:rPr>
          <w:sz w:val="28"/>
          <w:szCs w:val="32"/>
        </w:rPr>
        <w:t>i</w:t>
      </w:r>
      <w:r w:rsidR="0053460E" w:rsidRPr="00644ADC">
        <w:rPr>
          <w:sz w:val="28"/>
          <w:szCs w:val="32"/>
        </w:rPr>
        <w:t xml:space="preserve">leyle birlikte oturan </w:t>
      </w:r>
      <w:r w:rsidR="00D26E2B" w:rsidRPr="00644ADC">
        <w:rPr>
          <w:sz w:val="28"/>
          <w:szCs w:val="32"/>
        </w:rPr>
        <w:t>kardeşler için;</w:t>
      </w:r>
      <w:r w:rsidR="00F03088" w:rsidRPr="00644ADC">
        <w:rPr>
          <w:sz w:val="28"/>
          <w:szCs w:val="32"/>
        </w:rPr>
        <w:t xml:space="preserve"> </w:t>
      </w:r>
      <w:r w:rsidR="000B6259" w:rsidRPr="00644ADC">
        <w:rPr>
          <w:sz w:val="28"/>
          <w:szCs w:val="32"/>
        </w:rPr>
        <w:t xml:space="preserve">SGK’da </w:t>
      </w:r>
      <w:r w:rsidR="000B6259" w:rsidRPr="00644ADC">
        <w:rPr>
          <w:b/>
          <w:sz w:val="28"/>
          <w:szCs w:val="32"/>
        </w:rPr>
        <w:t>kayıtlı olup/olmadığını gösterir belge</w:t>
      </w:r>
      <w:r w:rsidR="000B6259">
        <w:rPr>
          <w:b/>
          <w:sz w:val="28"/>
          <w:szCs w:val="32"/>
        </w:rPr>
        <w:t xml:space="preserve">* </w:t>
      </w:r>
      <w:r w:rsidR="000B6259" w:rsidRPr="000B6259">
        <w:rPr>
          <w:sz w:val="28"/>
          <w:szCs w:val="32"/>
        </w:rPr>
        <w:t>ve</w:t>
      </w:r>
      <w:r w:rsidR="00F03088" w:rsidRPr="000B6259">
        <w:rPr>
          <w:sz w:val="28"/>
          <w:szCs w:val="32"/>
        </w:rPr>
        <w:t xml:space="preserve"> </w:t>
      </w:r>
      <w:r w:rsidR="000B6259">
        <w:rPr>
          <w:sz w:val="28"/>
          <w:szCs w:val="32"/>
        </w:rPr>
        <w:t xml:space="preserve">bu </w:t>
      </w:r>
      <w:r w:rsidR="00F03088" w:rsidRPr="00644ADC">
        <w:rPr>
          <w:sz w:val="28"/>
          <w:szCs w:val="32"/>
        </w:rPr>
        <w:t>belgeye ek olarak, kardeşler öğrenci ise</w:t>
      </w:r>
      <w:r w:rsidR="00634F59" w:rsidRPr="00644ADC">
        <w:rPr>
          <w:sz w:val="28"/>
          <w:szCs w:val="32"/>
        </w:rPr>
        <w:t>,</w:t>
      </w:r>
      <w:r w:rsidR="00F03088" w:rsidRPr="00644ADC">
        <w:rPr>
          <w:sz w:val="28"/>
          <w:szCs w:val="32"/>
        </w:rPr>
        <w:t xml:space="preserve"> </w:t>
      </w:r>
      <w:r w:rsidR="0053460E" w:rsidRPr="00644ADC">
        <w:rPr>
          <w:sz w:val="28"/>
          <w:szCs w:val="32"/>
        </w:rPr>
        <w:t xml:space="preserve">okumakta oldukları kurumdan </w:t>
      </w:r>
      <w:r w:rsidR="0053460E" w:rsidRPr="00644ADC">
        <w:rPr>
          <w:b/>
          <w:sz w:val="28"/>
          <w:szCs w:val="32"/>
        </w:rPr>
        <w:t>Öğrenci Belgesi</w:t>
      </w:r>
    </w:p>
    <w:p w14:paraId="649576B8" w14:textId="266346F2" w:rsidR="002D017C" w:rsidRPr="00A33392" w:rsidRDefault="00B94FD4" w:rsidP="00A33392">
      <w:pPr>
        <w:spacing w:after="0" w:line="360" w:lineRule="auto"/>
        <w:jc w:val="both"/>
        <w:rPr>
          <w:b/>
          <w:sz w:val="28"/>
          <w:szCs w:val="32"/>
        </w:rPr>
      </w:pPr>
      <w:r w:rsidRPr="00A33392">
        <w:rPr>
          <w:b/>
          <w:sz w:val="28"/>
          <w:szCs w:val="32"/>
        </w:rPr>
        <w:t>*www.turkiye.gov.tr’den alınabilir.</w:t>
      </w:r>
    </w:p>
    <w:tbl>
      <w:tblPr>
        <w:tblStyle w:val="TabloKlavuzu"/>
        <w:tblW w:w="9463" w:type="dxa"/>
        <w:tblInd w:w="-32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9463"/>
      </w:tblGrid>
      <w:tr w:rsidR="005B5A1C" w:rsidRPr="005E11A7" w14:paraId="1B47ADDD" w14:textId="77777777" w:rsidTr="005B5A1C">
        <w:trPr>
          <w:trHeight w:val="3801"/>
        </w:trPr>
        <w:tc>
          <w:tcPr>
            <w:tcW w:w="9463" w:type="dxa"/>
          </w:tcPr>
          <w:p w14:paraId="6E772D65" w14:textId="77777777" w:rsidR="005B5A1C" w:rsidRPr="005B5A1C" w:rsidRDefault="005B5A1C" w:rsidP="005B5A1C">
            <w:pPr>
              <w:spacing w:line="276" w:lineRule="auto"/>
              <w:jc w:val="center"/>
              <w:rPr>
                <w:i/>
                <w:sz w:val="32"/>
                <w:szCs w:val="32"/>
                <w:u w:val="single"/>
              </w:rPr>
            </w:pPr>
          </w:p>
          <w:p w14:paraId="6D156DA8" w14:textId="77777777" w:rsidR="005B5A1C" w:rsidRPr="008A7F03" w:rsidRDefault="005B5A1C" w:rsidP="005B5A1C">
            <w:pPr>
              <w:shd w:val="clear" w:color="auto" w:fill="FFFFFF"/>
              <w:spacing w:after="225" w:line="315" w:lineRule="atLeast"/>
              <w:jc w:val="center"/>
              <w:rPr>
                <w:rFonts w:eastAsia="Times New Roman" w:cs="Times New Roman"/>
                <w:b/>
                <w:bCs/>
                <w:iCs/>
                <w:sz w:val="32"/>
                <w:szCs w:val="32"/>
                <w:u w:val="single"/>
              </w:rPr>
            </w:pPr>
            <w:r w:rsidRPr="008A7F03">
              <w:rPr>
                <w:rFonts w:eastAsia="Times New Roman" w:cs="Times New Roman"/>
                <w:b/>
                <w:bCs/>
                <w:iCs/>
                <w:sz w:val="32"/>
                <w:szCs w:val="32"/>
                <w:u w:val="single"/>
              </w:rPr>
              <w:t>Posta Adresi:</w:t>
            </w:r>
          </w:p>
          <w:p w14:paraId="49E9535B" w14:textId="32F4D883" w:rsidR="005B5A1C" w:rsidRPr="008A7F03" w:rsidRDefault="00534F2E" w:rsidP="005B5A1C">
            <w:pPr>
              <w:shd w:val="clear" w:color="auto" w:fill="FFFFFF"/>
              <w:spacing w:after="120"/>
              <w:jc w:val="center"/>
              <w:rPr>
                <w:rFonts w:eastAsia="Times New Roman" w:cs="Times New Roman"/>
                <w:color w:val="666666"/>
                <w:sz w:val="32"/>
                <w:szCs w:val="32"/>
              </w:rPr>
            </w:pPr>
            <w:r w:rsidRPr="008A7F03">
              <w:rPr>
                <w:rFonts w:eastAsia="Times New Roman" w:cs="Times New Roman"/>
                <w:color w:val="666666"/>
                <w:sz w:val="32"/>
                <w:szCs w:val="32"/>
              </w:rPr>
              <w:t>Onur Alp KAYA</w:t>
            </w:r>
          </w:p>
          <w:p w14:paraId="172FAE8A" w14:textId="56DCA26D" w:rsidR="005B5A1C" w:rsidRPr="00B50C41" w:rsidRDefault="00534F2E" w:rsidP="0057663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Türkiye Petrolleri Genel Müdürlüğü, Sakarya Gaz Sahası Geliştirme Projesi, Nizami </w:t>
            </w:r>
            <w:proofErr w:type="spellStart"/>
            <w:r>
              <w:rPr>
                <w:sz w:val="32"/>
                <w:szCs w:val="32"/>
              </w:rPr>
              <w:t>Gencevi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Cd</w:t>
            </w:r>
            <w:proofErr w:type="spellEnd"/>
            <w:r>
              <w:rPr>
                <w:sz w:val="32"/>
                <w:szCs w:val="32"/>
              </w:rPr>
              <w:t>. No:10 06510 Çankaya/Ankara</w:t>
            </w:r>
          </w:p>
        </w:tc>
      </w:tr>
    </w:tbl>
    <w:p w14:paraId="27E5C6F0" w14:textId="77777777" w:rsidR="005B5A1C" w:rsidRDefault="005B5A1C" w:rsidP="005B5A1C">
      <w:pPr>
        <w:pStyle w:val="ListeParagraf"/>
        <w:spacing w:line="480" w:lineRule="auto"/>
        <w:ind w:left="0"/>
        <w:jc w:val="both"/>
        <w:rPr>
          <w:sz w:val="32"/>
          <w:szCs w:val="32"/>
        </w:rPr>
      </w:pPr>
    </w:p>
    <w:p w14:paraId="350D9BE3" w14:textId="77777777" w:rsidR="005B5A1C" w:rsidRPr="00AF6C9F" w:rsidRDefault="005B5A1C" w:rsidP="00F03088">
      <w:pPr>
        <w:pStyle w:val="ListeParagraf"/>
        <w:spacing w:after="0" w:line="360" w:lineRule="auto"/>
        <w:ind w:left="502"/>
        <w:jc w:val="both"/>
        <w:rPr>
          <w:sz w:val="28"/>
          <w:szCs w:val="32"/>
        </w:rPr>
      </w:pPr>
    </w:p>
    <w:sectPr w:rsidR="005B5A1C" w:rsidRPr="00AF6C9F" w:rsidSect="00CC149F">
      <w:footerReference w:type="default" r:id="rId9"/>
      <w:pgSz w:w="11907" w:h="16840" w:code="9"/>
      <w:pgMar w:top="1134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8DCD3" w14:textId="77777777" w:rsidR="003916F7" w:rsidRDefault="003916F7" w:rsidP="00454606">
      <w:pPr>
        <w:spacing w:after="0" w:line="240" w:lineRule="auto"/>
      </w:pPr>
      <w:r>
        <w:separator/>
      </w:r>
    </w:p>
  </w:endnote>
  <w:endnote w:type="continuationSeparator" w:id="0">
    <w:p w14:paraId="36F22259" w14:textId="77777777" w:rsidR="003916F7" w:rsidRDefault="003916F7" w:rsidP="00454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40"/>
        <w:szCs w:val="40"/>
      </w:rPr>
      <w:id w:val="458769486"/>
      <w:docPartObj>
        <w:docPartGallery w:val="Page Numbers (Bottom of Page)"/>
        <w:docPartUnique/>
      </w:docPartObj>
    </w:sdtPr>
    <w:sdtContent>
      <w:p w14:paraId="17202821" w14:textId="77777777" w:rsidR="00454606" w:rsidRPr="00454606" w:rsidRDefault="00454606">
        <w:pPr>
          <w:pStyle w:val="AltBilgi"/>
          <w:jc w:val="right"/>
          <w:rPr>
            <w:sz w:val="40"/>
            <w:szCs w:val="40"/>
          </w:rPr>
        </w:pPr>
        <w:r w:rsidRPr="00454606">
          <w:rPr>
            <w:sz w:val="40"/>
            <w:szCs w:val="40"/>
          </w:rPr>
          <w:fldChar w:fldCharType="begin"/>
        </w:r>
        <w:r w:rsidRPr="00454606">
          <w:rPr>
            <w:sz w:val="40"/>
            <w:szCs w:val="40"/>
          </w:rPr>
          <w:instrText>PAGE   \* MERGEFORMAT</w:instrText>
        </w:r>
        <w:r w:rsidRPr="00454606">
          <w:rPr>
            <w:sz w:val="40"/>
            <w:szCs w:val="40"/>
          </w:rPr>
          <w:fldChar w:fldCharType="separate"/>
        </w:r>
        <w:r w:rsidR="004729AE">
          <w:rPr>
            <w:noProof/>
            <w:sz w:val="40"/>
            <w:szCs w:val="40"/>
          </w:rPr>
          <w:t>2</w:t>
        </w:r>
        <w:r w:rsidRPr="00454606">
          <w:rPr>
            <w:sz w:val="40"/>
            <w:szCs w:val="40"/>
          </w:rPr>
          <w:fldChar w:fldCharType="end"/>
        </w:r>
      </w:p>
    </w:sdtContent>
  </w:sdt>
  <w:p w14:paraId="47B039D4" w14:textId="77777777" w:rsidR="00454606" w:rsidRDefault="0045460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BADFB" w14:textId="77777777" w:rsidR="003916F7" w:rsidRDefault="003916F7" w:rsidP="00454606">
      <w:pPr>
        <w:spacing w:after="0" w:line="240" w:lineRule="auto"/>
      </w:pPr>
      <w:r>
        <w:separator/>
      </w:r>
    </w:p>
  </w:footnote>
  <w:footnote w:type="continuationSeparator" w:id="0">
    <w:p w14:paraId="5A4F8460" w14:textId="77777777" w:rsidR="003916F7" w:rsidRDefault="003916F7" w:rsidP="004546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19A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2E87C13"/>
    <w:multiLevelType w:val="hybridMultilevel"/>
    <w:tmpl w:val="8F66E9C6"/>
    <w:lvl w:ilvl="0" w:tplc="041F000F">
      <w:start w:val="1"/>
      <w:numFmt w:val="decimal"/>
      <w:lvlText w:val="%1."/>
      <w:lvlJc w:val="left"/>
      <w:pPr>
        <w:ind w:left="1260" w:hanging="360"/>
      </w:pPr>
    </w:lvl>
    <w:lvl w:ilvl="1" w:tplc="041F0019">
      <w:start w:val="1"/>
      <w:numFmt w:val="lowerLetter"/>
      <w:lvlText w:val="%2."/>
      <w:lvlJc w:val="left"/>
      <w:pPr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26CF0744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F120E11"/>
    <w:multiLevelType w:val="hybridMultilevel"/>
    <w:tmpl w:val="93CA12D8"/>
    <w:lvl w:ilvl="0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9B01F2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C000A56"/>
    <w:multiLevelType w:val="hybridMultilevel"/>
    <w:tmpl w:val="81342A3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458E8"/>
    <w:multiLevelType w:val="hybridMultilevel"/>
    <w:tmpl w:val="F55EB574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6D43B3"/>
    <w:multiLevelType w:val="hybridMultilevel"/>
    <w:tmpl w:val="E9B4529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5586C"/>
    <w:multiLevelType w:val="hybridMultilevel"/>
    <w:tmpl w:val="F6444A98"/>
    <w:lvl w:ilvl="0" w:tplc="10B89F3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2B0152"/>
    <w:multiLevelType w:val="hybridMultilevel"/>
    <w:tmpl w:val="5FF46AFE"/>
    <w:lvl w:ilvl="0" w:tplc="0292F50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F56A61"/>
    <w:multiLevelType w:val="hybridMultilevel"/>
    <w:tmpl w:val="13C4C416"/>
    <w:lvl w:ilvl="0" w:tplc="5096ED4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  <w:lvl w:ilvl="1" w:tplc="3A6C992C">
      <w:start w:val="1"/>
      <w:numFmt w:val="lowerLetter"/>
      <w:lvlText w:val="%2-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A01FCE"/>
    <w:multiLevelType w:val="hybridMultilevel"/>
    <w:tmpl w:val="7D602B22"/>
    <w:lvl w:ilvl="0" w:tplc="1DC0D9D8">
      <w:start w:val="1"/>
      <w:numFmt w:val="lowerLetter"/>
      <w:lvlText w:val="%1)"/>
      <w:lvlJc w:val="left"/>
      <w:pPr>
        <w:ind w:left="50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72730708"/>
    <w:multiLevelType w:val="hybridMultilevel"/>
    <w:tmpl w:val="D90E68D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45053"/>
    <w:multiLevelType w:val="hybridMultilevel"/>
    <w:tmpl w:val="737E3FB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0000DB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89926686">
    <w:abstractNumId w:val="5"/>
  </w:num>
  <w:num w:numId="2" w16cid:durableId="2095123700">
    <w:abstractNumId w:val="3"/>
  </w:num>
  <w:num w:numId="3" w16cid:durableId="1555657319">
    <w:abstractNumId w:val="7"/>
  </w:num>
  <w:num w:numId="4" w16cid:durableId="1207372708">
    <w:abstractNumId w:val="12"/>
  </w:num>
  <w:num w:numId="5" w16cid:durableId="1690137806">
    <w:abstractNumId w:val="6"/>
  </w:num>
  <w:num w:numId="6" w16cid:durableId="16803052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94605073">
    <w:abstractNumId w:val="13"/>
  </w:num>
  <w:num w:numId="8" w16cid:durableId="521094513">
    <w:abstractNumId w:val="1"/>
  </w:num>
  <w:num w:numId="9" w16cid:durableId="1728339566">
    <w:abstractNumId w:val="0"/>
  </w:num>
  <w:num w:numId="10" w16cid:durableId="1427963954">
    <w:abstractNumId w:val="2"/>
  </w:num>
  <w:num w:numId="11" w16cid:durableId="221909835">
    <w:abstractNumId w:val="14"/>
  </w:num>
  <w:num w:numId="12" w16cid:durableId="1497765116">
    <w:abstractNumId w:val="4"/>
  </w:num>
  <w:num w:numId="13" w16cid:durableId="1176530848">
    <w:abstractNumId w:val="9"/>
  </w:num>
  <w:num w:numId="14" w16cid:durableId="1080951403">
    <w:abstractNumId w:val="8"/>
  </w:num>
  <w:num w:numId="15" w16cid:durableId="3115096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t7Q0NjE3N7M0MDZR0lEKTi0uzszPAykwqQUAX9YsVSwAAAA="/>
  </w:docVars>
  <w:rsids>
    <w:rsidRoot w:val="00241C94"/>
    <w:rsid w:val="00027F47"/>
    <w:rsid w:val="00031223"/>
    <w:rsid w:val="00035A17"/>
    <w:rsid w:val="000B6259"/>
    <w:rsid w:val="001143AD"/>
    <w:rsid w:val="001B2BD1"/>
    <w:rsid w:val="001D0826"/>
    <w:rsid w:val="002101C3"/>
    <w:rsid w:val="00235A55"/>
    <w:rsid w:val="00241C94"/>
    <w:rsid w:val="00260CCA"/>
    <w:rsid w:val="002B21B1"/>
    <w:rsid w:val="002D017C"/>
    <w:rsid w:val="00304E48"/>
    <w:rsid w:val="0034454C"/>
    <w:rsid w:val="00356707"/>
    <w:rsid w:val="003916F7"/>
    <w:rsid w:val="00454606"/>
    <w:rsid w:val="004729AE"/>
    <w:rsid w:val="00490F6D"/>
    <w:rsid w:val="004A0FA1"/>
    <w:rsid w:val="004B20AE"/>
    <w:rsid w:val="004D0206"/>
    <w:rsid w:val="004F04DF"/>
    <w:rsid w:val="0053460E"/>
    <w:rsid w:val="00534F2E"/>
    <w:rsid w:val="00584A68"/>
    <w:rsid w:val="005873D1"/>
    <w:rsid w:val="005B5A1C"/>
    <w:rsid w:val="005B73A5"/>
    <w:rsid w:val="005E11A7"/>
    <w:rsid w:val="005F3D03"/>
    <w:rsid w:val="00626217"/>
    <w:rsid w:val="00634F59"/>
    <w:rsid w:val="00644ADC"/>
    <w:rsid w:val="006620DB"/>
    <w:rsid w:val="00667A78"/>
    <w:rsid w:val="00677C48"/>
    <w:rsid w:val="007124AD"/>
    <w:rsid w:val="0075330A"/>
    <w:rsid w:val="00754306"/>
    <w:rsid w:val="007973FB"/>
    <w:rsid w:val="00837616"/>
    <w:rsid w:val="008518A5"/>
    <w:rsid w:val="00854A65"/>
    <w:rsid w:val="008A7F03"/>
    <w:rsid w:val="0090266F"/>
    <w:rsid w:val="009074CC"/>
    <w:rsid w:val="00947D49"/>
    <w:rsid w:val="00974B32"/>
    <w:rsid w:val="00987348"/>
    <w:rsid w:val="0099076E"/>
    <w:rsid w:val="009C1DFC"/>
    <w:rsid w:val="009C4C89"/>
    <w:rsid w:val="009F5F62"/>
    <w:rsid w:val="009F7407"/>
    <w:rsid w:val="00A33392"/>
    <w:rsid w:val="00A7468F"/>
    <w:rsid w:val="00AD5079"/>
    <w:rsid w:val="00AF6C9F"/>
    <w:rsid w:val="00B244D3"/>
    <w:rsid w:val="00B50C41"/>
    <w:rsid w:val="00B51FCF"/>
    <w:rsid w:val="00B52760"/>
    <w:rsid w:val="00B92D15"/>
    <w:rsid w:val="00B94FD4"/>
    <w:rsid w:val="00BB5FCF"/>
    <w:rsid w:val="00BD29CA"/>
    <w:rsid w:val="00C044F3"/>
    <w:rsid w:val="00C36461"/>
    <w:rsid w:val="00C449BA"/>
    <w:rsid w:val="00C5017D"/>
    <w:rsid w:val="00CA029F"/>
    <w:rsid w:val="00CA3E48"/>
    <w:rsid w:val="00CA55F4"/>
    <w:rsid w:val="00CC149F"/>
    <w:rsid w:val="00D26E2B"/>
    <w:rsid w:val="00D431AC"/>
    <w:rsid w:val="00D73CA2"/>
    <w:rsid w:val="00D8729D"/>
    <w:rsid w:val="00DD7EC0"/>
    <w:rsid w:val="00DE1F81"/>
    <w:rsid w:val="00E848C6"/>
    <w:rsid w:val="00E874BD"/>
    <w:rsid w:val="00F03088"/>
    <w:rsid w:val="00F15261"/>
    <w:rsid w:val="00F332CD"/>
    <w:rsid w:val="00F43A7D"/>
    <w:rsid w:val="00F9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7F1DBC"/>
  <w15:docId w15:val="{A136C35A-9B0D-4EF8-A138-47E89E861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B5FCF"/>
    <w:pPr>
      <w:ind w:left="720"/>
      <w:contextualSpacing/>
    </w:pPr>
  </w:style>
  <w:style w:type="character" w:styleId="HTMLCite">
    <w:name w:val="HTML Cite"/>
    <w:basedOn w:val="VarsaylanParagrafYazTipi"/>
    <w:uiPriority w:val="99"/>
    <w:semiHidden/>
    <w:unhideWhenUsed/>
    <w:rsid w:val="0053460E"/>
    <w:rPr>
      <w:i/>
      <w:iCs/>
    </w:rPr>
  </w:style>
  <w:style w:type="table" w:styleId="TabloKlavuzu">
    <w:name w:val="Table Grid"/>
    <w:basedOn w:val="NormalTablo"/>
    <w:uiPriority w:val="59"/>
    <w:rsid w:val="005E11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E11A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454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54606"/>
  </w:style>
  <w:style w:type="paragraph" w:styleId="AltBilgi">
    <w:name w:val="footer"/>
    <w:basedOn w:val="Normal"/>
    <w:link w:val="AltBilgiChar"/>
    <w:uiPriority w:val="99"/>
    <w:unhideWhenUsed/>
    <w:rsid w:val="00454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54606"/>
  </w:style>
  <w:style w:type="character" w:styleId="Kpr">
    <w:name w:val="Hyperlink"/>
    <w:basedOn w:val="VarsaylanParagrafYazTipi"/>
    <w:uiPriority w:val="99"/>
    <w:unhideWhenUsed/>
    <w:rsid w:val="00B50C41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B50C4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eturke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1485E4-0899-489F-95A5-66F9A2071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TU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DB</dc:creator>
  <cp:lastModifiedBy>Hakkı Aydın</cp:lastModifiedBy>
  <cp:revision>2</cp:revision>
  <dcterms:created xsi:type="dcterms:W3CDTF">2023-10-22T18:01:00Z</dcterms:created>
  <dcterms:modified xsi:type="dcterms:W3CDTF">2023-10-22T18:01:00Z</dcterms:modified>
</cp:coreProperties>
</file>